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9b46cb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edfa23c-4d39-408a-8785-85b02728424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1:02Z</dcterms:created>
  <dcterms:modified xsi:type="dcterms:W3CDTF">2023-08-09T10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